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9C5E0" w14:textId="77777777" w:rsidR="00E365F2" w:rsidRPr="00E365F2" w:rsidRDefault="00E365F2" w:rsidP="00E365F2">
      <w:pPr>
        <w:pStyle w:val="Titleofpresentation"/>
        <w:spacing w:after="0"/>
        <w:rPr>
          <w:b/>
          <w:bCs/>
          <w:i/>
          <w:iCs/>
          <w:sz w:val="16"/>
          <w:szCs w:val="16"/>
          <w:lang w:val="en-GB"/>
        </w:rPr>
      </w:pPr>
      <w:commentRangeStart w:id="0"/>
      <w:r w:rsidRPr="00E365F2">
        <w:rPr>
          <w:b/>
          <w:bCs/>
          <w:sz w:val="16"/>
          <w:szCs w:val="16"/>
          <w:lang w:val="en-GB"/>
        </w:rPr>
        <w:t xml:space="preserve">Environmental circulation of albendazole and its </w:t>
      </w:r>
      <w:r w:rsidRPr="00E365F2">
        <w:rPr>
          <w:b/>
          <w:bCs/>
          <w:i/>
          <w:iCs/>
          <w:sz w:val="16"/>
          <w:szCs w:val="16"/>
          <w:lang w:val="en-GB"/>
        </w:rPr>
        <w:t xml:space="preserve">in </w:t>
      </w:r>
      <w:commentRangeStart w:id="1"/>
      <w:r w:rsidRPr="00E365F2">
        <w:rPr>
          <w:b/>
          <w:bCs/>
          <w:i/>
          <w:iCs/>
          <w:sz w:val="16"/>
          <w:szCs w:val="16"/>
          <w:lang w:val="en-GB"/>
        </w:rPr>
        <w:t>vivo</w:t>
      </w:r>
      <w:commentRangeEnd w:id="1"/>
      <w:r w:rsidR="00137545">
        <w:rPr>
          <w:rStyle w:val="Odkaznakoment"/>
          <w:rFonts w:asciiTheme="minorHAnsi" w:hAnsiTheme="minorHAnsi" w:cstheme="minorBidi"/>
          <w:caps w:val="0"/>
        </w:rPr>
        <w:commentReference w:id="1"/>
      </w:r>
      <w:r w:rsidRPr="00E365F2">
        <w:rPr>
          <w:b/>
          <w:bCs/>
          <w:sz w:val="16"/>
          <w:szCs w:val="16"/>
          <w:lang w:val="en-GB"/>
        </w:rPr>
        <w:t xml:space="preserve"> effect in sub-lethal doses on </w:t>
      </w:r>
      <w:r w:rsidRPr="00E365F2">
        <w:rPr>
          <w:b/>
          <w:bCs/>
          <w:i/>
          <w:iCs/>
          <w:sz w:val="16"/>
          <w:szCs w:val="16"/>
          <w:lang w:val="en-GB"/>
        </w:rPr>
        <w:t>haemonchus contortus</w:t>
      </w:r>
      <w:commentRangeEnd w:id="0"/>
      <w:r w:rsidR="00137545">
        <w:rPr>
          <w:rStyle w:val="Odkaznakoment"/>
          <w:rFonts w:asciiTheme="minorHAnsi" w:hAnsiTheme="minorHAnsi" w:cstheme="minorBidi"/>
          <w:caps w:val="0"/>
        </w:rPr>
        <w:commentReference w:id="0"/>
      </w:r>
    </w:p>
    <w:p w14:paraId="2D3917F0" w14:textId="77777777" w:rsidR="00E365F2" w:rsidRPr="00E365F2" w:rsidRDefault="00E365F2" w:rsidP="00E365F2">
      <w:pPr>
        <w:pStyle w:val="Titleofpresentation"/>
        <w:spacing w:after="0"/>
        <w:rPr>
          <w:b/>
          <w:bCs/>
          <w:sz w:val="16"/>
          <w:szCs w:val="16"/>
          <w:lang w:val="en-GB"/>
        </w:rPr>
      </w:pPr>
    </w:p>
    <w:p w14:paraId="02582BCE" w14:textId="5BA5A425" w:rsidR="00E365F2" w:rsidRPr="00E365F2" w:rsidRDefault="00E365F2" w:rsidP="00E365F2">
      <w:pPr>
        <w:pStyle w:val="Authors"/>
        <w:spacing w:after="0" w:line="276" w:lineRule="auto"/>
        <w:rPr>
          <w:caps w:val="0"/>
          <w:sz w:val="16"/>
          <w:szCs w:val="14"/>
          <w:lang w:val="en-GB"/>
        </w:rPr>
      </w:pPr>
      <w:commentRangeStart w:id="2"/>
      <w:r w:rsidRPr="00E365F2">
        <w:rPr>
          <w:caps w:val="0"/>
          <w:sz w:val="16"/>
          <w:szCs w:val="14"/>
          <w:lang w:val="en-GB"/>
        </w:rPr>
        <w:t>M. Navrátilová</w:t>
      </w:r>
      <w:r w:rsidR="00FD2041" w:rsidRPr="00FD2041">
        <w:rPr>
          <w:caps w:val="0"/>
          <w:sz w:val="16"/>
          <w:szCs w:val="14"/>
          <w:vertAlign w:val="superscript"/>
          <w:lang w:val="en-GB"/>
        </w:rPr>
        <w:t>1</w:t>
      </w:r>
      <w:r w:rsidRPr="00E365F2">
        <w:rPr>
          <w:caps w:val="0"/>
          <w:sz w:val="16"/>
          <w:szCs w:val="14"/>
          <w:lang w:val="en-GB"/>
        </w:rPr>
        <w:t>, D. Dimunová</w:t>
      </w:r>
      <w:r w:rsidR="00FD2041" w:rsidRPr="00FD2041">
        <w:rPr>
          <w:caps w:val="0"/>
          <w:sz w:val="16"/>
          <w:szCs w:val="14"/>
          <w:vertAlign w:val="superscript"/>
          <w:lang w:val="en-GB"/>
        </w:rPr>
        <w:t>1</w:t>
      </w:r>
      <w:r w:rsidRPr="00E365F2">
        <w:rPr>
          <w:caps w:val="0"/>
          <w:sz w:val="16"/>
          <w:szCs w:val="14"/>
          <w:lang w:val="en-GB"/>
        </w:rPr>
        <w:t>, I. Vokřál</w:t>
      </w:r>
      <w:r w:rsidR="00FD2041" w:rsidRPr="00FD2041">
        <w:rPr>
          <w:caps w:val="0"/>
          <w:sz w:val="16"/>
          <w:szCs w:val="14"/>
          <w:vertAlign w:val="superscript"/>
          <w:lang w:val="en-GB"/>
        </w:rPr>
        <w:t>2</w:t>
      </w:r>
      <w:r w:rsidRPr="00E365F2">
        <w:rPr>
          <w:caps w:val="0"/>
          <w:sz w:val="16"/>
          <w:szCs w:val="14"/>
          <w:lang w:val="en-GB"/>
        </w:rPr>
        <w:t xml:space="preserve">, </w:t>
      </w:r>
      <w:r w:rsidRPr="00E365F2">
        <w:rPr>
          <w:caps w:val="0"/>
          <w:sz w:val="16"/>
          <w:szCs w:val="14"/>
          <w:u w:val="single"/>
          <w:lang w:val="en-GB"/>
        </w:rPr>
        <w:t>P. Matoušková</w:t>
      </w:r>
      <w:r w:rsidR="00FD2041" w:rsidRPr="00FD2041">
        <w:rPr>
          <w:caps w:val="0"/>
          <w:sz w:val="16"/>
          <w:szCs w:val="14"/>
          <w:u w:val="single"/>
          <w:vertAlign w:val="superscript"/>
          <w:lang w:val="en-GB"/>
        </w:rPr>
        <w:t>1</w:t>
      </w:r>
      <w:r w:rsidRPr="00E365F2">
        <w:rPr>
          <w:caps w:val="0"/>
          <w:sz w:val="16"/>
          <w:szCs w:val="14"/>
          <w:lang w:val="en-GB"/>
        </w:rPr>
        <w:t>, L. Skálová</w:t>
      </w:r>
      <w:commentRangeEnd w:id="2"/>
      <w:r w:rsidR="00AD1624">
        <w:rPr>
          <w:rStyle w:val="Odkaznakoment"/>
          <w:rFonts w:asciiTheme="minorHAnsi" w:hAnsiTheme="minorHAnsi" w:cstheme="minorBidi"/>
          <w:caps w:val="0"/>
        </w:rPr>
        <w:commentReference w:id="2"/>
      </w:r>
      <w:r w:rsidR="00BA33C5" w:rsidRPr="00BA33C5">
        <w:rPr>
          <w:caps w:val="0"/>
          <w:sz w:val="16"/>
          <w:szCs w:val="14"/>
          <w:vertAlign w:val="superscript"/>
          <w:lang w:val="en-GB"/>
        </w:rPr>
        <w:t>1</w:t>
      </w:r>
    </w:p>
    <w:p w14:paraId="0B953A9B" w14:textId="77777777" w:rsidR="00E365F2" w:rsidRPr="00E365F2" w:rsidRDefault="00E365F2" w:rsidP="00E365F2">
      <w:pPr>
        <w:pStyle w:val="Authors"/>
        <w:spacing w:after="0" w:line="276" w:lineRule="auto"/>
        <w:rPr>
          <w:sz w:val="16"/>
          <w:szCs w:val="14"/>
          <w:vertAlign w:val="superscript"/>
          <w:lang w:val="en-GB"/>
        </w:rPr>
      </w:pPr>
    </w:p>
    <w:p w14:paraId="6BA08DA6" w14:textId="77777777" w:rsidR="00EB2317" w:rsidRPr="00020194" w:rsidRDefault="00EB2317" w:rsidP="00EB2317">
      <w:pPr>
        <w:spacing w:after="0" w:line="276" w:lineRule="auto"/>
        <w:jc w:val="center"/>
        <w:rPr>
          <w:rFonts w:ascii="Times New Roman" w:hAnsi="Times New Roman" w:cs="Times New Roman"/>
          <w:iCs/>
          <w:sz w:val="16"/>
          <w:szCs w:val="16"/>
          <w:lang w:val="en-GB"/>
        </w:rPr>
      </w:pPr>
      <w:commentRangeStart w:id="3"/>
      <w:r w:rsidRPr="00020194">
        <w:rPr>
          <w:rFonts w:ascii="Times New Roman" w:hAnsi="Times New Roman" w:cs="Times New Roman"/>
          <w:iCs/>
          <w:sz w:val="16"/>
          <w:szCs w:val="16"/>
          <w:vertAlign w:val="superscript"/>
          <w:lang w:val="en-GB"/>
        </w:rPr>
        <w:t>1</w:t>
      </w:r>
      <w:r w:rsidRPr="00020194">
        <w:rPr>
          <w:rFonts w:ascii="Times New Roman" w:hAnsi="Times New Roman" w:cs="Times New Roman"/>
          <w:iCs/>
          <w:sz w:val="16"/>
          <w:szCs w:val="16"/>
          <w:lang w:val="en-GB"/>
        </w:rPr>
        <w:t>Department of Biochemical Sciences, Faculty of Pharmacy, Charles University, Hradec Králové, Czech Republic</w:t>
      </w:r>
    </w:p>
    <w:p w14:paraId="582BB61F" w14:textId="2F6CCA10" w:rsidR="00E365F2" w:rsidRDefault="00EB2317" w:rsidP="00486691">
      <w:pPr>
        <w:spacing w:after="0" w:line="276" w:lineRule="auto"/>
        <w:jc w:val="center"/>
        <w:rPr>
          <w:rFonts w:ascii="Times New Roman" w:hAnsi="Times New Roman" w:cs="Times New Roman"/>
          <w:iCs/>
          <w:sz w:val="16"/>
          <w:szCs w:val="16"/>
          <w:lang w:val="en-GB"/>
        </w:rPr>
      </w:pPr>
      <w:r w:rsidRPr="00020194">
        <w:rPr>
          <w:rFonts w:ascii="Times New Roman" w:hAnsi="Times New Roman" w:cs="Times New Roman"/>
          <w:iCs/>
          <w:sz w:val="16"/>
          <w:szCs w:val="16"/>
          <w:vertAlign w:val="superscript"/>
          <w:lang w:val="en-GB"/>
        </w:rPr>
        <w:t>2</w:t>
      </w:r>
      <w:r w:rsidRPr="00020194">
        <w:rPr>
          <w:rFonts w:ascii="Times New Roman" w:hAnsi="Times New Roman" w:cs="Times New Roman"/>
          <w:iCs/>
          <w:sz w:val="16"/>
          <w:szCs w:val="16"/>
          <w:lang w:val="en-GB"/>
        </w:rPr>
        <w:t>Department of Pharmacology and Toxicology, Faculty of Pharmacy, Charles University, Hradec Králové, Czech Republic</w:t>
      </w:r>
      <w:commentRangeEnd w:id="3"/>
      <w:r w:rsidR="004E5A4F">
        <w:rPr>
          <w:rStyle w:val="Odkaznakoment"/>
        </w:rPr>
        <w:commentReference w:id="3"/>
      </w:r>
    </w:p>
    <w:p w14:paraId="7B908759" w14:textId="77777777" w:rsidR="000431A4" w:rsidRPr="00486691" w:rsidRDefault="000431A4" w:rsidP="00486691">
      <w:pPr>
        <w:spacing w:after="0" w:line="276" w:lineRule="auto"/>
        <w:jc w:val="center"/>
        <w:rPr>
          <w:rFonts w:ascii="Times New Roman" w:hAnsi="Times New Roman" w:cs="Times New Roman"/>
          <w:iCs/>
          <w:sz w:val="16"/>
          <w:szCs w:val="16"/>
          <w:lang w:val="en-GB"/>
        </w:rPr>
      </w:pPr>
    </w:p>
    <w:p w14:paraId="04D6558D" w14:textId="4AECB9B3" w:rsidR="00E47C28" w:rsidRPr="00E47C28" w:rsidRDefault="00E47C28" w:rsidP="00E47C28">
      <w:pPr>
        <w:pStyle w:val="Acknowledgement"/>
        <w:rPr>
          <w:rFonts w:cs="Times New Roman"/>
          <w:i w:val="0"/>
          <w:sz w:val="16"/>
          <w:szCs w:val="16"/>
          <w:lang w:val="en-GB"/>
        </w:rPr>
      </w:pPr>
      <w:r w:rsidRPr="00E47C28">
        <w:rPr>
          <w:rFonts w:cs="Times New Roman"/>
          <w:i w:val="0"/>
          <w:sz w:val="16"/>
          <w:szCs w:val="16"/>
          <w:lang w:val="en-GB"/>
        </w:rPr>
        <w:t xml:space="preserve">U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ni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d minima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n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nostru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xercitatione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ll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corporis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uscip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laborios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nisi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liquid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ex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mmodi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sequatu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? Aenea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lac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diam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feugi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urp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t pulvinar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ulputat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libero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risti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ell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ec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bibend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odio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ris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nte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e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orro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s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qui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olore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ipsu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olo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sectetu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dipisci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d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no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m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i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odi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empor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incidun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labore et dolore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gn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li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a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oluptate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t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osuer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lac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olo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ur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uscip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ligula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pharetra semper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ibh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nte cursus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ur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agit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ur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et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Maecenas ipsu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sectetue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u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lobor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dictum at dui. Donec ipsu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ss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llamcorpe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in, auctor et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celeris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d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est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ur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incidun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d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rcu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urabitu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vitae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no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ni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vestibulu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interd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ellentes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apien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Aenea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ss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ur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hicu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lacinia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Fusc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uscip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libero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g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t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bibend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g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t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ligula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ed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agit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interd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ltricie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celeris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u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>.</w:t>
      </w:r>
      <w:r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li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ornar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wisi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u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et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apien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ornar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c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onummy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non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lobor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gramStart"/>
      <w:r w:rsidRPr="00E47C28">
        <w:rPr>
          <w:rFonts w:cs="Times New Roman"/>
          <w:i w:val="0"/>
          <w:sz w:val="16"/>
          <w:szCs w:val="16"/>
          <w:lang w:val="en-GB"/>
        </w:rPr>
        <w:t>a</w:t>
      </w:r>
      <w:proofErr w:type="gram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ni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est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t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apien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sequ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g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risti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non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nena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ante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li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olutp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ellentes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habitan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orbi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risti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nect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e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et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e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lesuad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fames ac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urp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gesta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ccumsan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ari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emper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ur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oll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empo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uscip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i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leo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I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ni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gramStart"/>
      <w:r w:rsidRPr="00E47C28">
        <w:rPr>
          <w:rFonts w:cs="Times New Roman"/>
          <w:i w:val="0"/>
          <w:sz w:val="16"/>
          <w:szCs w:val="16"/>
          <w:lang w:val="en-GB"/>
        </w:rPr>
        <w:t>a</w:t>
      </w:r>
      <w:proofErr w:type="gram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rcu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imperdi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lesuad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Maecenas ipsu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sectetue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u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lobor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u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dictum at dui. Cum sociis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ato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enatib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e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gn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dis parturien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onte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ascetu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ridicul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mus. Proin i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ell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ibh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ignissi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agitt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utem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iur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reprehender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qui i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oluptat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i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ss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qu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nihil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olestia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sequatu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el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illum qui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olore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fugi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quo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olupta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ariatu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?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d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c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olo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ur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lesuad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g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ulla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feugi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urpi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t pulvinar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vulputat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libero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ristiq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tell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,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nec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bibendum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odio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ris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nte.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Sed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ac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dolor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sit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ame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urus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malesuada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congue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 xml:space="preserve">. Aenean </w:t>
      </w:r>
      <w:proofErr w:type="spellStart"/>
      <w:r w:rsidRPr="00E47C28">
        <w:rPr>
          <w:rFonts w:cs="Times New Roman"/>
          <w:i w:val="0"/>
          <w:sz w:val="16"/>
          <w:szCs w:val="16"/>
          <w:lang w:val="en-GB"/>
        </w:rPr>
        <w:t>placerat</w:t>
      </w:r>
      <w:proofErr w:type="spellEnd"/>
      <w:r w:rsidRPr="00E47C28">
        <w:rPr>
          <w:rFonts w:cs="Times New Roman"/>
          <w:i w:val="0"/>
          <w:sz w:val="16"/>
          <w:szCs w:val="16"/>
          <w:lang w:val="en-GB"/>
        </w:rPr>
        <w:t>.</w:t>
      </w:r>
    </w:p>
    <w:p w14:paraId="2D9CAB0F" w14:textId="77777777" w:rsidR="00E47C28" w:rsidRPr="00E47C28" w:rsidRDefault="00E47C28" w:rsidP="00E47C28">
      <w:pPr>
        <w:pStyle w:val="Acknowledgement"/>
        <w:rPr>
          <w:rFonts w:cs="Times New Roman"/>
          <w:i w:val="0"/>
          <w:sz w:val="16"/>
          <w:szCs w:val="16"/>
          <w:lang w:val="en-GB"/>
        </w:rPr>
      </w:pPr>
    </w:p>
    <w:p w14:paraId="63E6D4C3" w14:textId="4EDA0CF0" w:rsidR="00E365F2" w:rsidRPr="00E365F2" w:rsidRDefault="00E365F2" w:rsidP="00E365F2">
      <w:pPr>
        <w:pStyle w:val="Acknowledgement"/>
        <w:rPr>
          <w:rFonts w:cs="Times New Roman"/>
          <w:sz w:val="16"/>
          <w:szCs w:val="16"/>
          <w:lang w:val="en-GB"/>
        </w:rPr>
      </w:pPr>
      <w:r w:rsidRPr="00E365F2">
        <w:rPr>
          <w:rFonts w:cs="Times New Roman"/>
          <w:sz w:val="16"/>
          <w:szCs w:val="16"/>
          <w:lang w:val="en-GB"/>
        </w:rPr>
        <w:t>The study was supported by Charles University, project GAUK 11</w:t>
      </w:r>
      <w:r w:rsidR="00E47C28">
        <w:rPr>
          <w:rFonts w:cs="Times New Roman"/>
          <w:sz w:val="16"/>
          <w:szCs w:val="16"/>
          <w:lang w:val="en-GB"/>
        </w:rPr>
        <w:t>11</w:t>
      </w:r>
      <w:r w:rsidRPr="00E365F2">
        <w:rPr>
          <w:rFonts w:cs="Times New Roman"/>
          <w:sz w:val="16"/>
          <w:szCs w:val="16"/>
          <w:lang w:val="en-GB"/>
        </w:rPr>
        <w:t>0</w:t>
      </w:r>
      <w:r w:rsidR="00E47C28">
        <w:rPr>
          <w:rFonts w:cs="Times New Roman"/>
          <w:sz w:val="16"/>
          <w:szCs w:val="16"/>
          <w:lang w:val="en-GB"/>
        </w:rPr>
        <w:t>1</w:t>
      </w:r>
      <w:r w:rsidRPr="00E365F2">
        <w:rPr>
          <w:rFonts w:cs="Times New Roman"/>
          <w:sz w:val="16"/>
          <w:szCs w:val="16"/>
          <w:lang w:val="en-GB"/>
        </w:rPr>
        <w:t>.</w:t>
      </w:r>
    </w:p>
    <w:p w14:paraId="4233F5F7" w14:textId="4A2AE108" w:rsidR="00084A73" w:rsidRPr="003D08D2" w:rsidRDefault="00084A73" w:rsidP="003D08D2">
      <w:pPr>
        <w:rPr>
          <w:rFonts w:ascii="Times New Roman" w:hAnsi="Times New Roman" w:cs="Times New Roman"/>
          <w:sz w:val="24"/>
          <w:szCs w:val="24"/>
        </w:rPr>
      </w:pPr>
    </w:p>
    <w:sectPr w:rsidR="00084A73" w:rsidRPr="003D08D2" w:rsidSect="00ED3DD9">
      <w:footerReference w:type="even" r:id="rId16"/>
      <w:footerReference w:type="default" r:id="rId17"/>
      <w:pgSz w:w="8391" w:h="11906" w:code="11"/>
      <w:pgMar w:top="720" w:right="720" w:bottom="720" w:left="720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Pavlína Kellerová" w:date="2023-01-03T13:36:00Z" w:initials="PK">
    <w:p w14:paraId="0E19AF36" w14:textId="77777777" w:rsidR="00137545" w:rsidRDefault="00137545" w:rsidP="00137545">
      <w:pPr>
        <w:pStyle w:val="Textkomente"/>
        <w:rPr>
          <w:color w:val="FF0000"/>
          <w:lang w:val="en-US"/>
        </w:rPr>
      </w:pPr>
      <w:r>
        <w:rPr>
          <w:rStyle w:val="Odkaznakoment"/>
        </w:rPr>
        <w:annotationRef/>
      </w:r>
      <w:r w:rsidRPr="006F5ABC">
        <w:rPr>
          <w:color w:val="FF0000"/>
          <w:lang w:val="en-US"/>
        </w:rPr>
        <w:t>Important!</w:t>
      </w:r>
    </w:p>
    <w:p w14:paraId="0A635E79" w14:textId="77777777" w:rsidR="00137545" w:rsidRPr="006F5ABC" w:rsidRDefault="00137545" w:rsidP="00137545">
      <w:pPr>
        <w:pStyle w:val="Textkomente"/>
        <w:rPr>
          <w:color w:val="FF0000"/>
          <w:lang w:val="en-US"/>
        </w:rPr>
      </w:pPr>
      <w:r w:rsidRPr="006F5ABC">
        <w:rPr>
          <w:color w:val="FF0000"/>
          <w:lang w:val="en-US"/>
        </w:rPr>
        <w:t xml:space="preserve">Use </w:t>
      </w:r>
      <w:r w:rsidRPr="006C346B">
        <w:rPr>
          <w:b/>
          <w:color w:val="FF0000"/>
          <w:lang w:val="en-US"/>
        </w:rPr>
        <w:t>this template</w:t>
      </w:r>
      <w:r w:rsidRPr="006F5ABC">
        <w:rPr>
          <w:color w:val="FF0000"/>
          <w:lang w:val="en-US"/>
        </w:rPr>
        <w:t xml:space="preserve"> to create your abstract! </w:t>
      </w:r>
    </w:p>
    <w:p w14:paraId="212BEFBF" w14:textId="77777777" w:rsidR="00137545" w:rsidRPr="006F5ABC" w:rsidRDefault="00137545" w:rsidP="00137545">
      <w:pPr>
        <w:pStyle w:val="Textkomente"/>
        <w:rPr>
          <w:color w:val="FF0000"/>
        </w:rPr>
      </w:pPr>
      <w:r w:rsidRPr="006C346B">
        <w:rPr>
          <w:b/>
          <w:color w:val="FF0000"/>
          <w:lang w:val="en-US"/>
        </w:rPr>
        <w:t>Replace</w:t>
      </w:r>
      <w:r w:rsidRPr="006F5ABC">
        <w:rPr>
          <w:color w:val="FF0000"/>
          <w:lang w:val="en-US"/>
        </w:rPr>
        <w:t xml:space="preserve"> </w:t>
      </w:r>
      <w:proofErr w:type="gramStart"/>
      <w:r w:rsidRPr="006F5ABC">
        <w:rPr>
          <w:color w:val="FF0000"/>
          <w:lang w:val="en-US"/>
        </w:rPr>
        <w:t>particular parts</w:t>
      </w:r>
      <w:proofErr w:type="gramEnd"/>
      <w:r w:rsidRPr="006F5ABC">
        <w:rPr>
          <w:color w:val="FF0000"/>
          <w:lang w:val="en-US"/>
        </w:rPr>
        <w:t xml:space="preserve"> with your content!</w:t>
      </w:r>
    </w:p>
    <w:p w14:paraId="779BD935" w14:textId="2D99372C" w:rsidR="00137545" w:rsidRDefault="00137545" w:rsidP="00137545">
      <w:pPr>
        <w:pStyle w:val="Textkomente"/>
      </w:pPr>
      <w:r w:rsidRPr="006F5ABC">
        <w:rPr>
          <w:color w:val="FF0000"/>
          <w:lang w:val="en-US"/>
        </w:rPr>
        <w:t xml:space="preserve">TOTAL length of the abstract should not exceed </w:t>
      </w:r>
      <w:r w:rsidRPr="006C346B">
        <w:rPr>
          <w:b/>
          <w:color w:val="FF0000"/>
          <w:lang w:val="en-US"/>
        </w:rPr>
        <w:t>ONE PAGE</w:t>
      </w:r>
      <w:r w:rsidRPr="006F5ABC">
        <w:rPr>
          <w:color w:val="FF0000"/>
          <w:lang w:val="en-US"/>
        </w:rPr>
        <w:t>!</w:t>
      </w:r>
    </w:p>
  </w:comment>
  <w:comment w:id="0" w:author="Pavlína Kellerová" w:date="2023-01-03T13:35:00Z" w:initials="PK">
    <w:p w14:paraId="361E7AB3" w14:textId="59C5A361" w:rsidR="00137545" w:rsidRPr="006F5ABC" w:rsidRDefault="00137545" w:rsidP="00137545">
      <w:pPr>
        <w:pStyle w:val="Textkomente"/>
      </w:pPr>
      <w:r>
        <w:rPr>
          <w:rStyle w:val="Odkaznakoment"/>
        </w:rPr>
        <w:annotationRef/>
      </w:r>
      <w:r>
        <w:rPr>
          <w:rStyle w:val="Odkaznakoment"/>
        </w:rPr>
        <w:annotationRef/>
      </w:r>
    </w:p>
    <w:p w14:paraId="39CD21C7" w14:textId="6D860D53" w:rsidR="00137545" w:rsidRPr="006F5ABC" w:rsidRDefault="006F6E08" w:rsidP="00137545">
      <w:pPr>
        <w:pStyle w:val="Textkomente"/>
      </w:pPr>
      <w:r w:rsidRPr="00817814">
        <w:rPr>
          <w:lang w:val="en-US"/>
        </w:rPr>
        <w:t xml:space="preserve">Times New Roman, </w:t>
      </w:r>
      <w:r>
        <w:rPr>
          <w:lang w:val="en-US"/>
        </w:rPr>
        <w:t>8</w:t>
      </w:r>
      <w:r w:rsidRPr="00817814">
        <w:rPr>
          <w:lang w:val="en-US"/>
        </w:rPr>
        <w:t>, center</w:t>
      </w:r>
      <w:r>
        <w:rPr>
          <w:lang w:val="en-US"/>
        </w:rPr>
        <w:t>ed</w:t>
      </w:r>
      <w:r w:rsidRPr="00817814">
        <w:rPr>
          <w:lang w:val="en-US"/>
        </w:rPr>
        <w:t xml:space="preserve"> alignment</w:t>
      </w:r>
      <w:r w:rsidR="00AD1624">
        <w:rPr>
          <w:lang w:val="en-US"/>
        </w:rPr>
        <w:t xml:space="preserve">, BOLD, </w:t>
      </w:r>
      <w:r w:rsidR="00194E26">
        <w:rPr>
          <w:lang w:val="en-US"/>
        </w:rPr>
        <w:t>UPPERCASE</w:t>
      </w:r>
    </w:p>
    <w:p w14:paraId="331C3818" w14:textId="0D959761" w:rsidR="00137545" w:rsidRDefault="00137545">
      <w:pPr>
        <w:pStyle w:val="Textkomente"/>
      </w:pPr>
    </w:p>
  </w:comment>
  <w:comment w:id="2" w:author="Pavlína Kellerová" w:date="2023-01-03T13:37:00Z" w:initials="PK">
    <w:p w14:paraId="69EA2E0B" w14:textId="4ABA1905" w:rsidR="00AD1624" w:rsidRPr="00817814" w:rsidRDefault="00AD1624" w:rsidP="00AD1624">
      <w:pPr>
        <w:pStyle w:val="Textkomente"/>
        <w:rPr>
          <w:lang w:val="en-US"/>
        </w:rPr>
      </w:pPr>
      <w:r>
        <w:rPr>
          <w:rStyle w:val="Odkaznakoment"/>
        </w:rPr>
        <w:annotationRef/>
      </w:r>
      <w:r>
        <w:rPr>
          <w:rStyle w:val="Odkaznakoment"/>
        </w:rPr>
        <w:annotationRef/>
      </w:r>
      <w:r w:rsidRPr="00817814">
        <w:rPr>
          <w:lang w:val="en-US"/>
        </w:rPr>
        <w:t>Times New Roman</w:t>
      </w:r>
      <w:r>
        <w:rPr>
          <w:lang w:val="en-US"/>
        </w:rPr>
        <w:t>,</w:t>
      </w:r>
      <w:r w:rsidRPr="00817814">
        <w:rPr>
          <w:lang w:val="en-US"/>
        </w:rPr>
        <w:t xml:space="preserve"> </w:t>
      </w:r>
      <w:r>
        <w:rPr>
          <w:lang w:val="en-US"/>
        </w:rPr>
        <w:t>8</w:t>
      </w:r>
      <w:r w:rsidRPr="00817814">
        <w:rPr>
          <w:lang w:val="en-US"/>
        </w:rPr>
        <w:t>, centered alig</w:t>
      </w:r>
      <w:r>
        <w:rPr>
          <w:lang w:val="en-US"/>
        </w:rPr>
        <w:t>n</w:t>
      </w:r>
      <w:r w:rsidRPr="00817814">
        <w:rPr>
          <w:lang w:val="en-US"/>
        </w:rPr>
        <w:t xml:space="preserve">ment, </w:t>
      </w:r>
    </w:p>
    <w:p w14:paraId="1CD10AD9" w14:textId="77777777" w:rsidR="00E80A3D" w:rsidRPr="00E365F2" w:rsidRDefault="00AD1624" w:rsidP="00E80A3D">
      <w:pPr>
        <w:pStyle w:val="Authors"/>
        <w:spacing w:after="0" w:line="276" w:lineRule="auto"/>
        <w:rPr>
          <w:caps w:val="0"/>
          <w:sz w:val="16"/>
          <w:szCs w:val="14"/>
          <w:lang w:val="en-GB"/>
        </w:rPr>
      </w:pPr>
      <w:r w:rsidRPr="00817814">
        <w:rPr>
          <w:rFonts w:asciiTheme="minorHAnsi" w:hAnsiTheme="minorHAnsi" w:cstheme="minorHAnsi"/>
          <w:noProof/>
          <w:color w:val="FF0000"/>
          <w:lang w:val="en-US"/>
        </w:rPr>
        <w:t xml:space="preserve">Observe </w:t>
      </w:r>
      <w:r>
        <w:rPr>
          <w:rFonts w:asciiTheme="minorHAnsi" w:hAnsiTheme="minorHAnsi" w:cstheme="minorHAnsi"/>
          <w:noProof/>
          <w:color w:val="FF0000"/>
          <w:lang w:val="en-US"/>
        </w:rPr>
        <w:t>correct</w:t>
      </w:r>
      <w:r w:rsidRPr="00817814">
        <w:rPr>
          <w:rFonts w:asciiTheme="minorHAnsi" w:hAnsiTheme="minorHAnsi" w:cstheme="minorHAnsi"/>
          <w:noProof/>
          <w:color w:val="FF0000"/>
          <w:lang w:val="en-US"/>
        </w:rPr>
        <w:t xml:space="preserve"> </w:t>
      </w:r>
      <w:r>
        <w:rPr>
          <w:rFonts w:asciiTheme="minorHAnsi" w:hAnsiTheme="minorHAnsi" w:cstheme="minorHAnsi"/>
          <w:noProof/>
          <w:color w:val="FF0000"/>
          <w:lang w:val="en-US"/>
        </w:rPr>
        <w:t xml:space="preserve">format and </w:t>
      </w:r>
      <w:r w:rsidRPr="00817814">
        <w:rPr>
          <w:rStyle w:val="shorttext"/>
          <w:rFonts w:asciiTheme="minorHAnsi" w:hAnsiTheme="minorHAnsi" w:cstheme="minorHAnsi"/>
          <w:noProof/>
          <w:color w:val="FF0000"/>
          <w:lang w:val="en-US"/>
        </w:rPr>
        <w:t xml:space="preserve">punctuation, </w:t>
      </w:r>
      <w:r w:rsidRPr="00817814">
        <w:rPr>
          <w:rStyle w:val="shorttext"/>
          <w:rFonts w:asciiTheme="minorHAnsi" w:hAnsiTheme="minorHAnsi" w:cstheme="minorHAnsi"/>
          <w:i/>
          <w:noProof/>
          <w:color w:val="FF0000"/>
          <w:lang w:val="en-US"/>
        </w:rPr>
        <w:t>i.e</w:t>
      </w:r>
      <w:r w:rsidRPr="00817814">
        <w:rPr>
          <w:rStyle w:val="shorttext"/>
          <w:rFonts w:asciiTheme="minorHAnsi" w:hAnsiTheme="minorHAnsi" w:cstheme="minorHAnsi"/>
          <w:noProof/>
          <w:color w:val="FF0000"/>
          <w:lang w:val="en-US"/>
        </w:rPr>
        <w:t xml:space="preserve">. </w:t>
      </w:r>
      <w:r w:rsidR="00E80A3D" w:rsidRPr="00E365F2">
        <w:rPr>
          <w:caps w:val="0"/>
          <w:sz w:val="16"/>
          <w:szCs w:val="14"/>
          <w:lang w:val="en-GB"/>
        </w:rPr>
        <w:t>M. Navrátilová</w:t>
      </w:r>
      <w:r w:rsidR="00E80A3D" w:rsidRPr="00FD2041">
        <w:rPr>
          <w:caps w:val="0"/>
          <w:sz w:val="16"/>
          <w:szCs w:val="14"/>
          <w:vertAlign w:val="superscript"/>
          <w:lang w:val="en-GB"/>
        </w:rPr>
        <w:t>1</w:t>
      </w:r>
      <w:r w:rsidR="00E80A3D" w:rsidRPr="00E365F2">
        <w:rPr>
          <w:caps w:val="0"/>
          <w:sz w:val="16"/>
          <w:szCs w:val="14"/>
          <w:lang w:val="en-GB"/>
        </w:rPr>
        <w:t>, D. Dimunová</w:t>
      </w:r>
      <w:r w:rsidR="00E80A3D" w:rsidRPr="00FD2041">
        <w:rPr>
          <w:caps w:val="0"/>
          <w:sz w:val="16"/>
          <w:szCs w:val="14"/>
          <w:vertAlign w:val="superscript"/>
          <w:lang w:val="en-GB"/>
        </w:rPr>
        <w:t>1</w:t>
      </w:r>
      <w:r w:rsidR="00E80A3D" w:rsidRPr="00E365F2">
        <w:rPr>
          <w:caps w:val="0"/>
          <w:sz w:val="16"/>
          <w:szCs w:val="14"/>
          <w:lang w:val="en-GB"/>
        </w:rPr>
        <w:t>, I. Vokřál</w:t>
      </w:r>
      <w:r w:rsidR="00E80A3D" w:rsidRPr="00FD2041">
        <w:rPr>
          <w:caps w:val="0"/>
          <w:sz w:val="16"/>
          <w:szCs w:val="14"/>
          <w:vertAlign w:val="superscript"/>
          <w:lang w:val="en-GB"/>
        </w:rPr>
        <w:t>2</w:t>
      </w:r>
      <w:r w:rsidR="00E80A3D" w:rsidRPr="00E365F2">
        <w:rPr>
          <w:caps w:val="0"/>
          <w:sz w:val="16"/>
          <w:szCs w:val="14"/>
          <w:lang w:val="en-GB"/>
        </w:rPr>
        <w:t xml:space="preserve">, </w:t>
      </w:r>
      <w:r w:rsidR="00E80A3D" w:rsidRPr="00E365F2">
        <w:rPr>
          <w:caps w:val="0"/>
          <w:sz w:val="16"/>
          <w:szCs w:val="14"/>
          <w:u w:val="single"/>
          <w:lang w:val="en-GB"/>
        </w:rPr>
        <w:t>P. Matoušková</w:t>
      </w:r>
      <w:r w:rsidR="00E80A3D" w:rsidRPr="00FD2041">
        <w:rPr>
          <w:caps w:val="0"/>
          <w:sz w:val="16"/>
          <w:szCs w:val="14"/>
          <w:u w:val="single"/>
          <w:vertAlign w:val="superscript"/>
          <w:lang w:val="en-GB"/>
        </w:rPr>
        <w:t>1</w:t>
      </w:r>
      <w:r w:rsidR="00E80A3D" w:rsidRPr="00E365F2">
        <w:rPr>
          <w:caps w:val="0"/>
          <w:sz w:val="16"/>
          <w:szCs w:val="14"/>
          <w:lang w:val="en-GB"/>
        </w:rPr>
        <w:t>, L. Skálová</w:t>
      </w:r>
      <w:r w:rsidR="00E80A3D">
        <w:rPr>
          <w:rStyle w:val="Odkaznakoment"/>
          <w:rFonts w:asciiTheme="minorHAnsi" w:hAnsiTheme="minorHAnsi" w:cstheme="minorBidi"/>
          <w:caps w:val="0"/>
        </w:rPr>
        <w:annotationRef/>
      </w:r>
      <w:r w:rsidR="00E80A3D" w:rsidRPr="00BA33C5">
        <w:rPr>
          <w:caps w:val="0"/>
          <w:sz w:val="16"/>
          <w:szCs w:val="14"/>
          <w:vertAlign w:val="superscript"/>
          <w:lang w:val="en-GB"/>
        </w:rPr>
        <w:t>1</w:t>
      </w:r>
    </w:p>
    <w:p w14:paraId="011B231A" w14:textId="35DEBAE2" w:rsidR="00AD1624" w:rsidRDefault="00A02294">
      <w:pPr>
        <w:pStyle w:val="Textkomente"/>
      </w:pPr>
      <w:proofErr w:type="spellStart"/>
      <w:r>
        <w:t>presenting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underline</w:t>
      </w:r>
      <w:r w:rsidR="00001E5D">
        <w:t>d</w:t>
      </w:r>
      <w:proofErr w:type="spellEnd"/>
    </w:p>
  </w:comment>
  <w:comment w:id="3" w:author="Pavlína Kellerová" w:date="2023-01-03T13:44:00Z" w:initials="PK">
    <w:p w14:paraId="4B990D8A" w14:textId="73236BC6" w:rsidR="004E5A4F" w:rsidRPr="00227277" w:rsidRDefault="004E5A4F" w:rsidP="004E5A4F">
      <w:pPr>
        <w:pStyle w:val="Textkomente"/>
        <w:rPr>
          <w:lang w:val="en-US"/>
        </w:rPr>
      </w:pPr>
      <w:r>
        <w:rPr>
          <w:rStyle w:val="Odkaznakoment"/>
        </w:rPr>
        <w:annotationRef/>
      </w:r>
      <w:r>
        <w:rPr>
          <w:rStyle w:val="Odkaznakoment"/>
        </w:rPr>
        <w:annotationRef/>
      </w:r>
      <w:r w:rsidRPr="00227277">
        <w:rPr>
          <w:lang w:val="en-US"/>
        </w:rPr>
        <w:t>Times New Roman</w:t>
      </w:r>
      <w:r>
        <w:rPr>
          <w:lang w:val="en-US"/>
        </w:rPr>
        <w:t>,8</w:t>
      </w:r>
      <w:r w:rsidRPr="00227277">
        <w:rPr>
          <w:lang w:val="en-US"/>
        </w:rPr>
        <w:t>, centered alignment</w:t>
      </w:r>
    </w:p>
    <w:p w14:paraId="49A93D00" w14:textId="77777777" w:rsidR="004E5A4F" w:rsidRPr="00227277" w:rsidRDefault="004E5A4F" w:rsidP="004E5A4F">
      <w:pPr>
        <w:pStyle w:val="Textkomente"/>
        <w:rPr>
          <w:color w:val="FF0000"/>
          <w:lang w:val="en-US"/>
        </w:rPr>
      </w:pPr>
      <w:r w:rsidRPr="00227277">
        <w:rPr>
          <w:color w:val="FF0000"/>
          <w:lang w:val="en-US"/>
        </w:rPr>
        <w:t>If there is only one affiliation, do not number it.</w:t>
      </w:r>
    </w:p>
    <w:p w14:paraId="79180397" w14:textId="22E3792D" w:rsidR="004E5A4F" w:rsidRDefault="004E5A4F">
      <w:pPr>
        <w:pStyle w:val="Textkomente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9BD935" w15:done="0"/>
  <w15:commentEx w15:paraId="331C3818" w15:done="0"/>
  <w15:commentEx w15:paraId="011B231A" w15:done="0"/>
  <w15:commentEx w15:paraId="7918039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EADC5" w16cex:dateUtc="2023-01-03T12:36:00Z"/>
  <w16cex:commentExtensible w16cex:durableId="275EADAD" w16cex:dateUtc="2023-01-03T12:35:00Z"/>
  <w16cex:commentExtensible w16cex:durableId="275EAE1C" w16cex:dateUtc="2023-01-03T12:37:00Z"/>
  <w16cex:commentExtensible w16cex:durableId="275EAFCC" w16cex:dateUtc="2023-01-03T12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9BD935" w16cid:durableId="275EADC5"/>
  <w16cid:commentId w16cid:paraId="331C3818" w16cid:durableId="275EADAD"/>
  <w16cid:commentId w16cid:paraId="011B231A" w16cid:durableId="275EAE1C"/>
  <w16cid:commentId w16cid:paraId="79180397" w16cid:durableId="275EAF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0B05A" w14:textId="77777777" w:rsidR="003A1291" w:rsidRDefault="003A1291" w:rsidP="00EB2860">
      <w:pPr>
        <w:spacing w:after="0" w:line="240" w:lineRule="auto"/>
      </w:pPr>
      <w:r>
        <w:separator/>
      </w:r>
    </w:p>
  </w:endnote>
  <w:endnote w:type="continuationSeparator" w:id="0">
    <w:p w14:paraId="1B8B43C4" w14:textId="77777777" w:rsidR="003A1291" w:rsidRDefault="003A1291" w:rsidP="00EB2860">
      <w:pPr>
        <w:spacing w:after="0" w:line="240" w:lineRule="auto"/>
      </w:pPr>
      <w:r>
        <w:continuationSeparator/>
      </w:r>
    </w:p>
  </w:endnote>
  <w:endnote w:type="continuationNotice" w:id="1">
    <w:p w14:paraId="28DE07DF" w14:textId="77777777" w:rsidR="003A1291" w:rsidRDefault="003A12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roman"/>
    <w:pitch w:val="default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DE32C" w14:textId="11771619" w:rsidR="001E4C6C" w:rsidRPr="00995A19" w:rsidRDefault="001E4C6C" w:rsidP="00FB56AD">
    <w:pPr>
      <w:pStyle w:val="Zpat"/>
      <w:jc w:val="cen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41961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73A3C5A" w14:textId="402A2D2D" w:rsidR="001E4C6C" w:rsidRPr="00564E4F" w:rsidRDefault="00000000" w:rsidP="00564E4F">
        <w:pPr>
          <w:pStyle w:val="Zpat"/>
          <w:jc w:val="center"/>
          <w:rPr>
            <w:rFonts w:ascii="Times New Roman" w:hAnsi="Times New Roman" w:cs="Times New Roman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79FD0" w14:textId="77777777" w:rsidR="003A1291" w:rsidRDefault="003A1291" w:rsidP="00EB2860">
      <w:pPr>
        <w:spacing w:after="0" w:line="240" w:lineRule="auto"/>
      </w:pPr>
      <w:r>
        <w:separator/>
      </w:r>
    </w:p>
  </w:footnote>
  <w:footnote w:type="continuationSeparator" w:id="0">
    <w:p w14:paraId="47584F93" w14:textId="77777777" w:rsidR="003A1291" w:rsidRDefault="003A1291" w:rsidP="00EB2860">
      <w:pPr>
        <w:spacing w:after="0" w:line="240" w:lineRule="auto"/>
      </w:pPr>
      <w:r>
        <w:continuationSeparator/>
      </w:r>
    </w:p>
  </w:footnote>
  <w:footnote w:type="continuationNotice" w:id="1">
    <w:p w14:paraId="4921DF1B" w14:textId="77777777" w:rsidR="003A1291" w:rsidRDefault="003A12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553E4"/>
    <w:multiLevelType w:val="hybridMultilevel"/>
    <w:tmpl w:val="28164870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7F995E24"/>
    <w:multiLevelType w:val="hybridMultilevel"/>
    <w:tmpl w:val="9DC05444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2146001754">
    <w:abstractNumId w:val="1"/>
  </w:num>
  <w:num w:numId="2" w16cid:durableId="163768030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vlína Kellerová">
    <w15:presenceInfo w15:providerId="AD" w15:userId="S::voborilp@faf.cuni.cz::2fe31441-80c6-44f4-b453-25c18348ba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I0NDIxsbAwtzBQ0lEKTi0uzszPAykwNK0FAAziyjktAAAA"/>
  </w:docVars>
  <w:rsids>
    <w:rsidRoot w:val="00BF2903"/>
    <w:rsid w:val="00001E5D"/>
    <w:rsid w:val="000058D4"/>
    <w:rsid w:val="000148BC"/>
    <w:rsid w:val="00016F91"/>
    <w:rsid w:val="00020194"/>
    <w:rsid w:val="00021409"/>
    <w:rsid w:val="00024C98"/>
    <w:rsid w:val="000252E8"/>
    <w:rsid w:val="000259EC"/>
    <w:rsid w:val="000311B9"/>
    <w:rsid w:val="000331FF"/>
    <w:rsid w:val="00035C25"/>
    <w:rsid w:val="00037DB2"/>
    <w:rsid w:val="000412FA"/>
    <w:rsid w:val="00042683"/>
    <w:rsid w:val="000431A4"/>
    <w:rsid w:val="00057205"/>
    <w:rsid w:val="00057D36"/>
    <w:rsid w:val="00065B06"/>
    <w:rsid w:val="00074C08"/>
    <w:rsid w:val="00074F05"/>
    <w:rsid w:val="00074F75"/>
    <w:rsid w:val="00084A73"/>
    <w:rsid w:val="00085743"/>
    <w:rsid w:val="00090F15"/>
    <w:rsid w:val="00094C7D"/>
    <w:rsid w:val="000A2A7A"/>
    <w:rsid w:val="000A396D"/>
    <w:rsid w:val="000A58ED"/>
    <w:rsid w:val="000A6A1F"/>
    <w:rsid w:val="000A7E5B"/>
    <w:rsid w:val="000B1E2E"/>
    <w:rsid w:val="000B73A2"/>
    <w:rsid w:val="000C14AA"/>
    <w:rsid w:val="000D3849"/>
    <w:rsid w:val="000D5E1C"/>
    <w:rsid w:val="000E22A9"/>
    <w:rsid w:val="000E2504"/>
    <w:rsid w:val="000E3D57"/>
    <w:rsid w:val="000E4961"/>
    <w:rsid w:val="000F3E24"/>
    <w:rsid w:val="000F5A84"/>
    <w:rsid w:val="000F6811"/>
    <w:rsid w:val="00104798"/>
    <w:rsid w:val="00106180"/>
    <w:rsid w:val="0010793A"/>
    <w:rsid w:val="00111158"/>
    <w:rsid w:val="00114062"/>
    <w:rsid w:val="00122641"/>
    <w:rsid w:val="00137545"/>
    <w:rsid w:val="00141C49"/>
    <w:rsid w:val="0014264E"/>
    <w:rsid w:val="00144F32"/>
    <w:rsid w:val="0014607C"/>
    <w:rsid w:val="00151141"/>
    <w:rsid w:val="00152210"/>
    <w:rsid w:val="0015367E"/>
    <w:rsid w:val="00157406"/>
    <w:rsid w:val="001720C1"/>
    <w:rsid w:val="0017517E"/>
    <w:rsid w:val="00175B80"/>
    <w:rsid w:val="00176192"/>
    <w:rsid w:val="001849E3"/>
    <w:rsid w:val="001943E6"/>
    <w:rsid w:val="00194E26"/>
    <w:rsid w:val="001A1DB7"/>
    <w:rsid w:val="001A7D80"/>
    <w:rsid w:val="001A7F97"/>
    <w:rsid w:val="001B0199"/>
    <w:rsid w:val="001B3D13"/>
    <w:rsid w:val="001B472A"/>
    <w:rsid w:val="001D2B07"/>
    <w:rsid w:val="001D58D2"/>
    <w:rsid w:val="001E09A9"/>
    <w:rsid w:val="001E0B3E"/>
    <w:rsid w:val="001E2F86"/>
    <w:rsid w:val="001E4C6C"/>
    <w:rsid w:val="001E66E1"/>
    <w:rsid w:val="001F18F3"/>
    <w:rsid w:val="00200DE8"/>
    <w:rsid w:val="00223A53"/>
    <w:rsid w:val="00235576"/>
    <w:rsid w:val="00245019"/>
    <w:rsid w:val="00250343"/>
    <w:rsid w:val="0026781C"/>
    <w:rsid w:val="00267A7F"/>
    <w:rsid w:val="00270464"/>
    <w:rsid w:val="00272332"/>
    <w:rsid w:val="002909C0"/>
    <w:rsid w:val="00290CA9"/>
    <w:rsid w:val="002A079E"/>
    <w:rsid w:val="002A221C"/>
    <w:rsid w:val="002A3CE0"/>
    <w:rsid w:val="002A5ADF"/>
    <w:rsid w:val="002B4C1A"/>
    <w:rsid w:val="002C547A"/>
    <w:rsid w:val="002D5013"/>
    <w:rsid w:val="002E3688"/>
    <w:rsid w:val="002E5A65"/>
    <w:rsid w:val="002F1E02"/>
    <w:rsid w:val="002F2FCE"/>
    <w:rsid w:val="002F32E8"/>
    <w:rsid w:val="003007E7"/>
    <w:rsid w:val="0030278C"/>
    <w:rsid w:val="003071B5"/>
    <w:rsid w:val="00313461"/>
    <w:rsid w:val="00317CB1"/>
    <w:rsid w:val="003471AD"/>
    <w:rsid w:val="00350BCB"/>
    <w:rsid w:val="00355958"/>
    <w:rsid w:val="00360E72"/>
    <w:rsid w:val="00372498"/>
    <w:rsid w:val="0037518C"/>
    <w:rsid w:val="00376F71"/>
    <w:rsid w:val="00381472"/>
    <w:rsid w:val="00386077"/>
    <w:rsid w:val="003A09AA"/>
    <w:rsid w:val="003A1291"/>
    <w:rsid w:val="003A1B2A"/>
    <w:rsid w:val="003A36D1"/>
    <w:rsid w:val="003B500C"/>
    <w:rsid w:val="003B6CB8"/>
    <w:rsid w:val="003C025A"/>
    <w:rsid w:val="003C5EE7"/>
    <w:rsid w:val="003C72D9"/>
    <w:rsid w:val="003D08D2"/>
    <w:rsid w:val="003D258D"/>
    <w:rsid w:val="003D2721"/>
    <w:rsid w:val="003D5B93"/>
    <w:rsid w:val="003E1E00"/>
    <w:rsid w:val="003E7E2A"/>
    <w:rsid w:val="003F23A3"/>
    <w:rsid w:val="003F668E"/>
    <w:rsid w:val="00402ABA"/>
    <w:rsid w:val="00403635"/>
    <w:rsid w:val="00410411"/>
    <w:rsid w:val="0041269C"/>
    <w:rsid w:val="0042161C"/>
    <w:rsid w:val="00437D82"/>
    <w:rsid w:val="004403AC"/>
    <w:rsid w:val="00443FA1"/>
    <w:rsid w:val="004450A7"/>
    <w:rsid w:val="00445E5F"/>
    <w:rsid w:val="0048629F"/>
    <w:rsid w:val="00486691"/>
    <w:rsid w:val="00487C73"/>
    <w:rsid w:val="00490B65"/>
    <w:rsid w:val="0049268A"/>
    <w:rsid w:val="004A3B53"/>
    <w:rsid w:val="004A4118"/>
    <w:rsid w:val="004A43A4"/>
    <w:rsid w:val="004A5DAC"/>
    <w:rsid w:val="004B086F"/>
    <w:rsid w:val="004B1B98"/>
    <w:rsid w:val="004B7920"/>
    <w:rsid w:val="004C6A26"/>
    <w:rsid w:val="004D4D62"/>
    <w:rsid w:val="004E1E11"/>
    <w:rsid w:val="004E4B44"/>
    <w:rsid w:val="004E5A4F"/>
    <w:rsid w:val="004F0847"/>
    <w:rsid w:val="005003A1"/>
    <w:rsid w:val="00503325"/>
    <w:rsid w:val="00504EF2"/>
    <w:rsid w:val="00507A3C"/>
    <w:rsid w:val="0051232F"/>
    <w:rsid w:val="005148C6"/>
    <w:rsid w:val="00515B44"/>
    <w:rsid w:val="00530716"/>
    <w:rsid w:val="00533DD3"/>
    <w:rsid w:val="00534B7C"/>
    <w:rsid w:val="00535962"/>
    <w:rsid w:val="005426FF"/>
    <w:rsid w:val="005427F4"/>
    <w:rsid w:val="00546C20"/>
    <w:rsid w:val="00564E4F"/>
    <w:rsid w:val="005710A6"/>
    <w:rsid w:val="00571690"/>
    <w:rsid w:val="00580EF0"/>
    <w:rsid w:val="00593B91"/>
    <w:rsid w:val="005A397D"/>
    <w:rsid w:val="005A5620"/>
    <w:rsid w:val="005A56D2"/>
    <w:rsid w:val="005C4031"/>
    <w:rsid w:val="005E100D"/>
    <w:rsid w:val="005E1294"/>
    <w:rsid w:val="005E585B"/>
    <w:rsid w:val="005F1215"/>
    <w:rsid w:val="005F2579"/>
    <w:rsid w:val="005F70F1"/>
    <w:rsid w:val="006029B7"/>
    <w:rsid w:val="006032F1"/>
    <w:rsid w:val="006051F8"/>
    <w:rsid w:val="0060674A"/>
    <w:rsid w:val="00610115"/>
    <w:rsid w:val="00614D59"/>
    <w:rsid w:val="00617D89"/>
    <w:rsid w:val="00630FA0"/>
    <w:rsid w:val="00635D9F"/>
    <w:rsid w:val="0063629E"/>
    <w:rsid w:val="006374BE"/>
    <w:rsid w:val="006404B7"/>
    <w:rsid w:val="00641397"/>
    <w:rsid w:val="006418BD"/>
    <w:rsid w:val="0065034E"/>
    <w:rsid w:val="006559EB"/>
    <w:rsid w:val="00656CF3"/>
    <w:rsid w:val="00663668"/>
    <w:rsid w:val="00665A6A"/>
    <w:rsid w:val="00670F12"/>
    <w:rsid w:val="00671D2C"/>
    <w:rsid w:val="006812E1"/>
    <w:rsid w:val="00695EF6"/>
    <w:rsid w:val="006A2EC0"/>
    <w:rsid w:val="006C04F5"/>
    <w:rsid w:val="006C67EF"/>
    <w:rsid w:val="006D01E4"/>
    <w:rsid w:val="006D57D4"/>
    <w:rsid w:val="006E26BA"/>
    <w:rsid w:val="006E7C22"/>
    <w:rsid w:val="006F26F7"/>
    <w:rsid w:val="006F5007"/>
    <w:rsid w:val="006F6E08"/>
    <w:rsid w:val="00710FA6"/>
    <w:rsid w:val="00714028"/>
    <w:rsid w:val="00716450"/>
    <w:rsid w:val="00716C0F"/>
    <w:rsid w:val="00721CB2"/>
    <w:rsid w:val="00722E57"/>
    <w:rsid w:val="00734535"/>
    <w:rsid w:val="007352CC"/>
    <w:rsid w:val="0073703A"/>
    <w:rsid w:val="007409F3"/>
    <w:rsid w:val="0074100A"/>
    <w:rsid w:val="0074142A"/>
    <w:rsid w:val="007443CD"/>
    <w:rsid w:val="007457F4"/>
    <w:rsid w:val="00747A61"/>
    <w:rsid w:val="00754A9C"/>
    <w:rsid w:val="0075705D"/>
    <w:rsid w:val="00762761"/>
    <w:rsid w:val="007753B0"/>
    <w:rsid w:val="0077682B"/>
    <w:rsid w:val="00783273"/>
    <w:rsid w:val="0078677C"/>
    <w:rsid w:val="00786E2F"/>
    <w:rsid w:val="0079103B"/>
    <w:rsid w:val="00793184"/>
    <w:rsid w:val="0079378C"/>
    <w:rsid w:val="00795AFD"/>
    <w:rsid w:val="007A02D0"/>
    <w:rsid w:val="007A066E"/>
    <w:rsid w:val="007A58ED"/>
    <w:rsid w:val="007A6DD2"/>
    <w:rsid w:val="007B4CC6"/>
    <w:rsid w:val="007B67D9"/>
    <w:rsid w:val="007B6AF8"/>
    <w:rsid w:val="007C1061"/>
    <w:rsid w:val="007C6E34"/>
    <w:rsid w:val="007C70E7"/>
    <w:rsid w:val="007D285A"/>
    <w:rsid w:val="007D59FB"/>
    <w:rsid w:val="007E5B3C"/>
    <w:rsid w:val="007E5FCE"/>
    <w:rsid w:val="007E6170"/>
    <w:rsid w:val="007F17B6"/>
    <w:rsid w:val="007F7199"/>
    <w:rsid w:val="008149E9"/>
    <w:rsid w:val="008161B4"/>
    <w:rsid w:val="00816395"/>
    <w:rsid w:val="008177CA"/>
    <w:rsid w:val="00820D4A"/>
    <w:rsid w:val="00823904"/>
    <w:rsid w:val="00841855"/>
    <w:rsid w:val="00846A61"/>
    <w:rsid w:val="00855E17"/>
    <w:rsid w:val="00856ECB"/>
    <w:rsid w:val="00860237"/>
    <w:rsid w:val="00870BEC"/>
    <w:rsid w:val="008732C6"/>
    <w:rsid w:val="00877EFE"/>
    <w:rsid w:val="008826B4"/>
    <w:rsid w:val="008836AC"/>
    <w:rsid w:val="00887063"/>
    <w:rsid w:val="0089021E"/>
    <w:rsid w:val="00890799"/>
    <w:rsid w:val="008935DD"/>
    <w:rsid w:val="008941AC"/>
    <w:rsid w:val="008A0C85"/>
    <w:rsid w:val="008A2A19"/>
    <w:rsid w:val="008A79DE"/>
    <w:rsid w:val="008B456C"/>
    <w:rsid w:val="008C3E60"/>
    <w:rsid w:val="008C60AE"/>
    <w:rsid w:val="008C7894"/>
    <w:rsid w:val="008D30A9"/>
    <w:rsid w:val="008D6B17"/>
    <w:rsid w:val="008E775E"/>
    <w:rsid w:val="008F7DC6"/>
    <w:rsid w:val="00907A49"/>
    <w:rsid w:val="00916D2B"/>
    <w:rsid w:val="00925BBD"/>
    <w:rsid w:val="0092690F"/>
    <w:rsid w:val="00932056"/>
    <w:rsid w:val="0093473A"/>
    <w:rsid w:val="00934D5C"/>
    <w:rsid w:val="009423B6"/>
    <w:rsid w:val="00945DEB"/>
    <w:rsid w:val="009465A6"/>
    <w:rsid w:val="0095090E"/>
    <w:rsid w:val="009537E2"/>
    <w:rsid w:val="00955AC6"/>
    <w:rsid w:val="00957500"/>
    <w:rsid w:val="00961452"/>
    <w:rsid w:val="00964534"/>
    <w:rsid w:val="009762FB"/>
    <w:rsid w:val="009768C6"/>
    <w:rsid w:val="00981837"/>
    <w:rsid w:val="00982B03"/>
    <w:rsid w:val="00992B7B"/>
    <w:rsid w:val="009933DD"/>
    <w:rsid w:val="009942A9"/>
    <w:rsid w:val="00995A19"/>
    <w:rsid w:val="00997381"/>
    <w:rsid w:val="009A0F00"/>
    <w:rsid w:val="009A2696"/>
    <w:rsid w:val="009A73A8"/>
    <w:rsid w:val="009B7EBD"/>
    <w:rsid w:val="009C681B"/>
    <w:rsid w:val="009E7EDE"/>
    <w:rsid w:val="009F020F"/>
    <w:rsid w:val="009F132D"/>
    <w:rsid w:val="009F2324"/>
    <w:rsid w:val="00A02294"/>
    <w:rsid w:val="00A06C70"/>
    <w:rsid w:val="00A07EBC"/>
    <w:rsid w:val="00A10AA9"/>
    <w:rsid w:val="00A1291D"/>
    <w:rsid w:val="00A14A37"/>
    <w:rsid w:val="00A238B9"/>
    <w:rsid w:val="00A2443F"/>
    <w:rsid w:val="00A27B7D"/>
    <w:rsid w:val="00A34855"/>
    <w:rsid w:val="00A351ED"/>
    <w:rsid w:val="00A370A3"/>
    <w:rsid w:val="00A376B0"/>
    <w:rsid w:val="00A37F3E"/>
    <w:rsid w:val="00A449E7"/>
    <w:rsid w:val="00A547A3"/>
    <w:rsid w:val="00A567DD"/>
    <w:rsid w:val="00A56CD3"/>
    <w:rsid w:val="00A5753A"/>
    <w:rsid w:val="00A66A0D"/>
    <w:rsid w:val="00A72B61"/>
    <w:rsid w:val="00A74A48"/>
    <w:rsid w:val="00A7786A"/>
    <w:rsid w:val="00A81BFD"/>
    <w:rsid w:val="00A8400E"/>
    <w:rsid w:val="00A84E01"/>
    <w:rsid w:val="00A9661E"/>
    <w:rsid w:val="00A97B42"/>
    <w:rsid w:val="00AA0F8D"/>
    <w:rsid w:val="00AA301C"/>
    <w:rsid w:val="00AB2F4D"/>
    <w:rsid w:val="00AB6898"/>
    <w:rsid w:val="00AD1624"/>
    <w:rsid w:val="00AD211C"/>
    <w:rsid w:val="00AD55A2"/>
    <w:rsid w:val="00AD6517"/>
    <w:rsid w:val="00AE1340"/>
    <w:rsid w:val="00AE1809"/>
    <w:rsid w:val="00AE38A4"/>
    <w:rsid w:val="00AE4F7C"/>
    <w:rsid w:val="00AE5C26"/>
    <w:rsid w:val="00AF106A"/>
    <w:rsid w:val="00AF3DF8"/>
    <w:rsid w:val="00AF478D"/>
    <w:rsid w:val="00B0658B"/>
    <w:rsid w:val="00B10ADA"/>
    <w:rsid w:val="00B17EB9"/>
    <w:rsid w:val="00B201AF"/>
    <w:rsid w:val="00B25144"/>
    <w:rsid w:val="00B3053C"/>
    <w:rsid w:val="00B543B5"/>
    <w:rsid w:val="00B6619C"/>
    <w:rsid w:val="00B7087F"/>
    <w:rsid w:val="00B72F5F"/>
    <w:rsid w:val="00B74AE7"/>
    <w:rsid w:val="00B76A05"/>
    <w:rsid w:val="00B84230"/>
    <w:rsid w:val="00B84B87"/>
    <w:rsid w:val="00B84E44"/>
    <w:rsid w:val="00BA0ED2"/>
    <w:rsid w:val="00BA2EF2"/>
    <w:rsid w:val="00BA33C5"/>
    <w:rsid w:val="00BA3FB1"/>
    <w:rsid w:val="00BA6478"/>
    <w:rsid w:val="00BB150B"/>
    <w:rsid w:val="00BB1FB6"/>
    <w:rsid w:val="00BB72E2"/>
    <w:rsid w:val="00BC41A1"/>
    <w:rsid w:val="00BD4F40"/>
    <w:rsid w:val="00BD6765"/>
    <w:rsid w:val="00BE5E57"/>
    <w:rsid w:val="00BE78D3"/>
    <w:rsid w:val="00BF2903"/>
    <w:rsid w:val="00C029F5"/>
    <w:rsid w:val="00C17E72"/>
    <w:rsid w:val="00C20F18"/>
    <w:rsid w:val="00C2283E"/>
    <w:rsid w:val="00C22FF4"/>
    <w:rsid w:val="00C254DF"/>
    <w:rsid w:val="00C25AB4"/>
    <w:rsid w:val="00C56CB3"/>
    <w:rsid w:val="00C60342"/>
    <w:rsid w:val="00C61AB0"/>
    <w:rsid w:val="00C654A9"/>
    <w:rsid w:val="00C65FAF"/>
    <w:rsid w:val="00C84F21"/>
    <w:rsid w:val="00C85D04"/>
    <w:rsid w:val="00C95619"/>
    <w:rsid w:val="00CA0784"/>
    <w:rsid w:val="00CA3130"/>
    <w:rsid w:val="00CA560E"/>
    <w:rsid w:val="00CB024B"/>
    <w:rsid w:val="00CB134F"/>
    <w:rsid w:val="00CB7717"/>
    <w:rsid w:val="00CC01B3"/>
    <w:rsid w:val="00CC5499"/>
    <w:rsid w:val="00CC6D81"/>
    <w:rsid w:val="00CC7255"/>
    <w:rsid w:val="00CD5BCF"/>
    <w:rsid w:val="00CE0E79"/>
    <w:rsid w:val="00CE190A"/>
    <w:rsid w:val="00CE2CD4"/>
    <w:rsid w:val="00CE3D9A"/>
    <w:rsid w:val="00CE7486"/>
    <w:rsid w:val="00D011AA"/>
    <w:rsid w:val="00D05391"/>
    <w:rsid w:val="00D11928"/>
    <w:rsid w:val="00D1499A"/>
    <w:rsid w:val="00D15884"/>
    <w:rsid w:val="00D22E3B"/>
    <w:rsid w:val="00D26A2B"/>
    <w:rsid w:val="00D32EAF"/>
    <w:rsid w:val="00D5182B"/>
    <w:rsid w:val="00D5630F"/>
    <w:rsid w:val="00D6182A"/>
    <w:rsid w:val="00D6211A"/>
    <w:rsid w:val="00D72654"/>
    <w:rsid w:val="00D74EFD"/>
    <w:rsid w:val="00D75C07"/>
    <w:rsid w:val="00D80AD3"/>
    <w:rsid w:val="00D8289D"/>
    <w:rsid w:val="00D82B3E"/>
    <w:rsid w:val="00D868D4"/>
    <w:rsid w:val="00D96B47"/>
    <w:rsid w:val="00DB5BE1"/>
    <w:rsid w:val="00DB7A3C"/>
    <w:rsid w:val="00DC3E56"/>
    <w:rsid w:val="00DC619E"/>
    <w:rsid w:val="00DD02D6"/>
    <w:rsid w:val="00DD0A3A"/>
    <w:rsid w:val="00DD1C11"/>
    <w:rsid w:val="00DD32AF"/>
    <w:rsid w:val="00DE2BDD"/>
    <w:rsid w:val="00DE52A2"/>
    <w:rsid w:val="00DF4033"/>
    <w:rsid w:val="00DF6CD8"/>
    <w:rsid w:val="00E03115"/>
    <w:rsid w:val="00E06F1E"/>
    <w:rsid w:val="00E16F73"/>
    <w:rsid w:val="00E20179"/>
    <w:rsid w:val="00E25067"/>
    <w:rsid w:val="00E25720"/>
    <w:rsid w:val="00E27A11"/>
    <w:rsid w:val="00E3126F"/>
    <w:rsid w:val="00E34779"/>
    <w:rsid w:val="00E365F2"/>
    <w:rsid w:val="00E37CA8"/>
    <w:rsid w:val="00E40C53"/>
    <w:rsid w:val="00E42143"/>
    <w:rsid w:val="00E44292"/>
    <w:rsid w:val="00E47C28"/>
    <w:rsid w:val="00E52A73"/>
    <w:rsid w:val="00E61898"/>
    <w:rsid w:val="00E62615"/>
    <w:rsid w:val="00E7184B"/>
    <w:rsid w:val="00E73B62"/>
    <w:rsid w:val="00E8038A"/>
    <w:rsid w:val="00E80A3D"/>
    <w:rsid w:val="00E838D5"/>
    <w:rsid w:val="00E8791F"/>
    <w:rsid w:val="00E93666"/>
    <w:rsid w:val="00E96C8D"/>
    <w:rsid w:val="00EA7290"/>
    <w:rsid w:val="00EA7DE0"/>
    <w:rsid w:val="00EB2317"/>
    <w:rsid w:val="00EB2860"/>
    <w:rsid w:val="00EC21EE"/>
    <w:rsid w:val="00EC46F1"/>
    <w:rsid w:val="00ED3DD9"/>
    <w:rsid w:val="00ED5BD7"/>
    <w:rsid w:val="00EE1A5D"/>
    <w:rsid w:val="00EE20A9"/>
    <w:rsid w:val="00EE3645"/>
    <w:rsid w:val="00EE66BB"/>
    <w:rsid w:val="00F06D64"/>
    <w:rsid w:val="00F12654"/>
    <w:rsid w:val="00F12AA1"/>
    <w:rsid w:val="00F130C2"/>
    <w:rsid w:val="00F164CC"/>
    <w:rsid w:val="00F22D33"/>
    <w:rsid w:val="00F31BEE"/>
    <w:rsid w:val="00F35BD0"/>
    <w:rsid w:val="00F36566"/>
    <w:rsid w:val="00F61437"/>
    <w:rsid w:val="00F62E9A"/>
    <w:rsid w:val="00F64713"/>
    <w:rsid w:val="00F6521E"/>
    <w:rsid w:val="00F811E7"/>
    <w:rsid w:val="00F81980"/>
    <w:rsid w:val="00F9058E"/>
    <w:rsid w:val="00F9595F"/>
    <w:rsid w:val="00FA0321"/>
    <w:rsid w:val="00FA04F2"/>
    <w:rsid w:val="00FA3335"/>
    <w:rsid w:val="00FA61D0"/>
    <w:rsid w:val="00FA65AC"/>
    <w:rsid w:val="00FB0817"/>
    <w:rsid w:val="00FB3033"/>
    <w:rsid w:val="00FB56AD"/>
    <w:rsid w:val="00FC3713"/>
    <w:rsid w:val="00FC6F5F"/>
    <w:rsid w:val="00FC797D"/>
    <w:rsid w:val="00FD2041"/>
    <w:rsid w:val="00FD7BA8"/>
    <w:rsid w:val="00FF045E"/>
    <w:rsid w:val="00FF411B"/>
    <w:rsid w:val="086DCF3F"/>
    <w:rsid w:val="09C316AE"/>
    <w:rsid w:val="0DE266A0"/>
    <w:rsid w:val="16FEE73A"/>
    <w:rsid w:val="17340418"/>
    <w:rsid w:val="1D64C198"/>
    <w:rsid w:val="2551A4EA"/>
    <w:rsid w:val="2BA616DC"/>
    <w:rsid w:val="325744C1"/>
    <w:rsid w:val="32DE86A0"/>
    <w:rsid w:val="3427196B"/>
    <w:rsid w:val="3566C1A1"/>
    <w:rsid w:val="39FA55EC"/>
    <w:rsid w:val="3A28719D"/>
    <w:rsid w:val="3C2A9DCC"/>
    <w:rsid w:val="4221665C"/>
    <w:rsid w:val="47E45B7D"/>
    <w:rsid w:val="483BD772"/>
    <w:rsid w:val="49DDED26"/>
    <w:rsid w:val="4B701D29"/>
    <w:rsid w:val="55905486"/>
    <w:rsid w:val="5847E296"/>
    <w:rsid w:val="5CAA1FFD"/>
    <w:rsid w:val="5DDFEADB"/>
    <w:rsid w:val="6F6AD5D1"/>
    <w:rsid w:val="6FD5D9D6"/>
    <w:rsid w:val="71073DAA"/>
    <w:rsid w:val="74010ABA"/>
    <w:rsid w:val="7665692F"/>
    <w:rsid w:val="79CFC6B4"/>
    <w:rsid w:val="7A38CDD1"/>
    <w:rsid w:val="7C768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D6F89"/>
  <w15:chartTrackingRefBased/>
  <w15:docId w15:val="{F4C583B9-362A-47AB-B2BB-999FBA9E1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811E7"/>
    <w:pPr>
      <w:spacing w:before="240"/>
      <w:jc w:val="center"/>
      <w:outlineLvl w:val="1"/>
    </w:pPr>
    <w:rPr>
      <w:rFonts w:ascii="Times New Roman" w:hAnsi="Times New Roman" w:cs="Times New Roman"/>
      <w:b/>
      <w:bCs/>
      <w:smallCaps/>
      <w:sz w:val="32"/>
      <w:szCs w:val="32"/>
      <w:u w:val="single"/>
      <w:lang w:val="en-GB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559EB"/>
    <w:pPr>
      <w:jc w:val="center"/>
      <w:outlineLvl w:val="2"/>
    </w:pPr>
    <w:rPr>
      <w:rFonts w:ascii="Times New Roman" w:hAnsi="Times New Roman" w:cs="Times New Roman"/>
      <w:b/>
      <w:bCs/>
      <w:smallCaps/>
      <w:sz w:val="28"/>
      <w:szCs w:val="28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A7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A73A8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F020F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F020F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nhideWhenUsed/>
    <w:rsid w:val="00EB28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EB2860"/>
  </w:style>
  <w:style w:type="paragraph" w:styleId="Zpat">
    <w:name w:val="footer"/>
    <w:basedOn w:val="Normln"/>
    <w:link w:val="ZpatChar"/>
    <w:uiPriority w:val="99"/>
    <w:unhideWhenUsed/>
    <w:rsid w:val="00EB28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B2860"/>
  </w:style>
  <w:style w:type="character" w:customStyle="1" w:styleId="Nadpis2Char">
    <w:name w:val="Nadpis 2 Char"/>
    <w:basedOn w:val="Standardnpsmoodstavce"/>
    <w:link w:val="Nadpis2"/>
    <w:uiPriority w:val="9"/>
    <w:rsid w:val="00F811E7"/>
    <w:rPr>
      <w:rFonts w:ascii="Times New Roman" w:hAnsi="Times New Roman" w:cs="Times New Roman"/>
      <w:b/>
      <w:bCs/>
      <w:smallCaps/>
      <w:sz w:val="32"/>
      <w:szCs w:val="32"/>
      <w:u w:val="single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2E368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E368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368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368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3688"/>
    <w:rPr>
      <w:b/>
      <w:bCs/>
      <w:sz w:val="20"/>
      <w:szCs w:val="20"/>
    </w:rPr>
  </w:style>
  <w:style w:type="character" w:customStyle="1" w:styleId="Nadpis3Char">
    <w:name w:val="Nadpis 3 Char"/>
    <w:basedOn w:val="Standardnpsmoodstavce"/>
    <w:link w:val="Nadpis3"/>
    <w:uiPriority w:val="9"/>
    <w:rsid w:val="006559EB"/>
    <w:rPr>
      <w:rFonts w:ascii="Times New Roman" w:hAnsi="Times New Roman" w:cs="Times New Roman"/>
      <w:b/>
      <w:bCs/>
      <w:smallCaps/>
      <w:sz w:val="28"/>
      <w:szCs w:val="28"/>
      <w:u w:val="single"/>
    </w:rPr>
  </w:style>
  <w:style w:type="paragraph" w:styleId="Odstavecseseznamem">
    <w:name w:val="List Paragraph"/>
    <w:basedOn w:val="Normln"/>
    <w:uiPriority w:val="34"/>
    <w:qFormat/>
    <w:rsid w:val="00F61437"/>
    <w:pPr>
      <w:ind w:left="720"/>
      <w:contextualSpacing/>
    </w:pPr>
  </w:style>
  <w:style w:type="paragraph" w:styleId="Revize">
    <w:name w:val="Revision"/>
    <w:hidden/>
    <w:uiPriority w:val="99"/>
    <w:semiHidden/>
    <w:rsid w:val="00C65FAF"/>
    <w:pPr>
      <w:spacing w:after="0" w:line="240" w:lineRule="auto"/>
    </w:pPr>
  </w:style>
  <w:style w:type="paragraph" w:customStyle="1" w:styleId="Titleofpresentation">
    <w:name w:val="Title of presentation"/>
    <w:basedOn w:val="Normln"/>
    <w:link w:val="TitleofpresentationChar"/>
    <w:qFormat/>
    <w:rsid w:val="00111158"/>
    <w:pPr>
      <w:spacing w:after="480" w:line="360" w:lineRule="auto"/>
      <w:jc w:val="center"/>
    </w:pPr>
    <w:rPr>
      <w:rFonts w:ascii="Times New Roman" w:hAnsi="Times New Roman" w:cs="Times New Roman"/>
      <w:caps/>
      <w:sz w:val="28"/>
    </w:rPr>
  </w:style>
  <w:style w:type="character" w:customStyle="1" w:styleId="TitleofpresentationChar">
    <w:name w:val="Title of presentation Char"/>
    <w:basedOn w:val="Standardnpsmoodstavce"/>
    <w:link w:val="Titleofpresentation"/>
    <w:rsid w:val="00111158"/>
    <w:rPr>
      <w:rFonts w:ascii="Times New Roman" w:hAnsi="Times New Roman" w:cs="Times New Roman"/>
      <w:caps/>
      <w:sz w:val="28"/>
    </w:rPr>
  </w:style>
  <w:style w:type="paragraph" w:customStyle="1" w:styleId="Contact">
    <w:name w:val="Contact"/>
    <w:basedOn w:val="Normln"/>
    <w:link w:val="ContactChar"/>
    <w:qFormat/>
    <w:rsid w:val="00111158"/>
    <w:pPr>
      <w:spacing w:after="200" w:line="240" w:lineRule="auto"/>
      <w:jc w:val="center"/>
    </w:pPr>
    <w:rPr>
      <w:rFonts w:ascii="Times New Roman" w:hAnsi="Times New Roman" w:cs="Times New Roman"/>
      <w:sz w:val="20"/>
    </w:rPr>
  </w:style>
  <w:style w:type="character" w:customStyle="1" w:styleId="ContactChar">
    <w:name w:val="Contact Char"/>
    <w:basedOn w:val="Standardnpsmoodstavce"/>
    <w:link w:val="Contact"/>
    <w:qFormat/>
    <w:rsid w:val="00111158"/>
    <w:rPr>
      <w:rFonts w:ascii="Times New Roman" w:hAnsi="Times New Roman" w:cs="Times New Roman"/>
      <w:sz w:val="20"/>
    </w:rPr>
  </w:style>
  <w:style w:type="paragraph" w:customStyle="1" w:styleId="Abstractbody">
    <w:name w:val="Abstract body"/>
    <w:basedOn w:val="Normln"/>
    <w:link w:val="AbstractbodyChar"/>
    <w:qFormat/>
    <w:rsid w:val="00111158"/>
    <w:pPr>
      <w:spacing w:after="0" w:line="360" w:lineRule="auto"/>
      <w:jc w:val="both"/>
    </w:pPr>
    <w:rPr>
      <w:rFonts w:ascii="Times New Roman" w:hAnsi="Times New Roman"/>
      <w:color w:val="000000"/>
      <w:sz w:val="24"/>
      <w:szCs w:val="24"/>
      <w:lang w:val="en-US"/>
    </w:rPr>
  </w:style>
  <w:style w:type="paragraph" w:customStyle="1" w:styleId="Acknowledgement">
    <w:name w:val="Acknowledgement"/>
    <w:basedOn w:val="Normln"/>
    <w:link w:val="AcknowledgementChar"/>
    <w:qFormat/>
    <w:rsid w:val="00111158"/>
    <w:pPr>
      <w:spacing w:after="0" w:line="360" w:lineRule="auto"/>
      <w:jc w:val="both"/>
    </w:pPr>
    <w:rPr>
      <w:rFonts w:ascii="Times New Roman" w:hAnsi="Times New Roman"/>
      <w:i/>
      <w:sz w:val="24"/>
      <w:szCs w:val="24"/>
      <w:lang w:val="en-US"/>
    </w:rPr>
  </w:style>
  <w:style w:type="character" w:customStyle="1" w:styleId="AbstractbodyChar">
    <w:name w:val="Abstract body Char"/>
    <w:basedOn w:val="Standardnpsmoodstavce"/>
    <w:link w:val="Abstractbody"/>
    <w:rsid w:val="00111158"/>
    <w:rPr>
      <w:rFonts w:ascii="Times New Roman" w:hAnsi="Times New Roman"/>
      <w:color w:val="000000"/>
      <w:sz w:val="24"/>
      <w:szCs w:val="24"/>
      <w:lang w:val="en-US"/>
    </w:rPr>
  </w:style>
  <w:style w:type="character" w:customStyle="1" w:styleId="AcknowledgementChar">
    <w:name w:val="Acknowledgement Char"/>
    <w:basedOn w:val="Standardnpsmoodstavce"/>
    <w:link w:val="Acknowledgement"/>
    <w:rsid w:val="00111158"/>
    <w:rPr>
      <w:rFonts w:ascii="Times New Roman" w:hAnsi="Times New Roman"/>
      <w:i/>
      <w:sz w:val="24"/>
      <w:szCs w:val="24"/>
      <w:lang w:val="en-US"/>
    </w:rPr>
  </w:style>
  <w:style w:type="paragraph" w:customStyle="1" w:styleId="Authors">
    <w:name w:val="Authors"/>
    <w:basedOn w:val="Normln"/>
    <w:link w:val="AuthorsChar"/>
    <w:qFormat/>
    <w:rsid w:val="00CC7255"/>
    <w:pPr>
      <w:spacing w:after="480" w:line="360" w:lineRule="auto"/>
      <w:jc w:val="center"/>
    </w:pPr>
    <w:rPr>
      <w:rFonts w:ascii="Times New Roman" w:hAnsi="Times New Roman" w:cs="Times New Roman"/>
      <w:caps/>
      <w:sz w:val="24"/>
    </w:rPr>
  </w:style>
  <w:style w:type="character" w:customStyle="1" w:styleId="AuthorsChar">
    <w:name w:val="Authors Char"/>
    <w:basedOn w:val="Standardnpsmoodstavce"/>
    <w:link w:val="Authors"/>
    <w:qFormat/>
    <w:rsid w:val="00CC7255"/>
    <w:rPr>
      <w:rFonts w:ascii="Times New Roman" w:hAnsi="Times New Roman" w:cs="Times New Roman"/>
      <w:caps/>
      <w:sz w:val="24"/>
    </w:rPr>
  </w:style>
  <w:style w:type="character" w:customStyle="1" w:styleId="InternetLink">
    <w:name w:val="Internet Link"/>
    <w:rsid w:val="00982B03"/>
    <w:rPr>
      <w:color w:val="000080"/>
      <w:u w:val="single"/>
    </w:rPr>
  </w:style>
  <w:style w:type="character" w:styleId="Zdraznn">
    <w:name w:val="Emphasis"/>
    <w:uiPriority w:val="20"/>
    <w:qFormat/>
    <w:rsid w:val="00982B03"/>
    <w:rPr>
      <w:i/>
      <w:iCs/>
    </w:rPr>
  </w:style>
  <w:style w:type="paragraph" w:styleId="Zkladntext">
    <w:name w:val="Body Text"/>
    <w:basedOn w:val="Normln"/>
    <w:link w:val="ZkladntextChar"/>
    <w:rsid w:val="00982B03"/>
    <w:pPr>
      <w:spacing w:after="140" w:line="276" w:lineRule="auto"/>
    </w:pPr>
  </w:style>
  <w:style w:type="character" w:customStyle="1" w:styleId="ZkladntextChar">
    <w:name w:val="Základní text Char"/>
    <w:basedOn w:val="Standardnpsmoodstavce"/>
    <w:link w:val="Zkladntext"/>
    <w:rsid w:val="00982B03"/>
  </w:style>
  <w:style w:type="character" w:customStyle="1" w:styleId="normaltextrun">
    <w:name w:val="normaltextrun"/>
    <w:basedOn w:val="Standardnpsmoodstavce"/>
    <w:rsid w:val="00A2443F"/>
  </w:style>
  <w:style w:type="paragraph" w:styleId="Normlnweb">
    <w:name w:val="Normal (Web)"/>
    <w:basedOn w:val="Normln"/>
    <w:uiPriority w:val="99"/>
    <w:unhideWhenUsed/>
    <w:rsid w:val="00A24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1B3D1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u w:color="000000"/>
      <w:bdr w:val="nil"/>
      <w:lang w:val="en-US" w:eastAsia="cs-CZ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LO-normal">
    <w:name w:val="LO-normal"/>
    <w:qFormat/>
    <w:rsid w:val="003B500C"/>
    <w:pPr>
      <w:spacing w:after="0" w:line="240" w:lineRule="auto"/>
    </w:pPr>
    <w:rPr>
      <w:rFonts w:ascii="Arial" w:eastAsia="Arial" w:hAnsi="Arial" w:cs="Arial"/>
      <w:lang w:val="sk" w:eastAsia="zh-CN" w:bidi="hi-IN"/>
    </w:rPr>
  </w:style>
  <w:style w:type="character" w:customStyle="1" w:styleId="A1">
    <w:name w:val="A1"/>
    <w:uiPriority w:val="99"/>
    <w:rsid w:val="003B500C"/>
    <w:rPr>
      <w:rFonts w:cs="Minion Pro"/>
      <w:color w:val="000000"/>
      <w:sz w:val="18"/>
      <w:szCs w:val="18"/>
    </w:rPr>
  </w:style>
  <w:style w:type="paragraph" w:customStyle="1" w:styleId="Standard">
    <w:name w:val="Standard"/>
    <w:rsid w:val="00DC619E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character" w:customStyle="1" w:styleId="tojvnm2t">
    <w:name w:val="tojvnm2t"/>
    <w:basedOn w:val="Standardnpsmoodstavce"/>
    <w:rsid w:val="009768C6"/>
  </w:style>
  <w:style w:type="paragraph" w:customStyle="1" w:styleId="p2">
    <w:name w:val="p2"/>
    <w:basedOn w:val="Normln"/>
    <w:rsid w:val="00317C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iln">
    <w:name w:val="Strong"/>
    <w:basedOn w:val="Standardnpsmoodstavce"/>
    <w:uiPriority w:val="22"/>
    <w:qFormat/>
    <w:rsid w:val="00B10ADA"/>
    <w:rPr>
      <w:b/>
      <w:bCs/>
    </w:rPr>
  </w:style>
  <w:style w:type="paragraph" w:customStyle="1" w:styleId="03-autoi">
    <w:name w:val="03-autoři"/>
    <w:basedOn w:val="Normln"/>
    <w:link w:val="03-autoiChar"/>
    <w:qFormat/>
    <w:rsid w:val="00B10ADA"/>
    <w:pPr>
      <w:spacing w:before="13" w:after="120" w:line="240" w:lineRule="auto"/>
      <w:jc w:val="both"/>
    </w:pPr>
    <w:rPr>
      <w:rFonts w:ascii="Cambria" w:hAnsi="Cambria" w:cs="Arial"/>
      <w:lang w:val="en-US"/>
    </w:rPr>
  </w:style>
  <w:style w:type="character" w:customStyle="1" w:styleId="03-autoiChar">
    <w:name w:val="03-autoři Char"/>
    <w:link w:val="03-autoi"/>
    <w:rsid w:val="00B10ADA"/>
    <w:rPr>
      <w:rFonts w:ascii="Cambria" w:hAnsi="Cambria" w:cs="Arial"/>
      <w:lang w:val="en-US"/>
    </w:rPr>
  </w:style>
  <w:style w:type="character" w:customStyle="1" w:styleId="text">
    <w:name w:val="text"/>
    <w:basedOn w:val="Standardnpsmoodstavce"/>
    <w:rsid w:val="00B10ADA"/>
  </w:style>
  <w:style w:type="paragraph" w:customStyle="1" w:styleId="04-instituceacorrespondingauthor">
    <w:name w:val="04-instituce a corresponding author"/>
    <w:basedOn w:val="Normln"/>
    <w:link w:val="04-instituceacorrespondingauthorChar"/>
    <w:autoRedefine/>
    <w:qFormat/>
    <w:rsid w:val="00B10ADA"/>
    <w:pPr>
      <w:spacing w:before="13" w:after="0" w:line="240" w:lineRule="auto"/>
      <w:contextualSpacing/>
      <w:jc w:val="both"/>
    </w:pPr>
    <w:rPr>
      <w:rFonts w:asciiTheme="majorHAnsi" w:eastAsia="MS Mincho" w:hAnsiTheme="majorHAnsi" w:cs="Arial"/>
      <w:color w:val="020202"/>
      <w:sz w:val="18"/>
      <w:szCs w:val="18"/>
      <w:shd w:val="clear" w:color="auto" w:fill="FFFFFF"/>
      <w:lang w:val="es-ES" w:eastAsia="es-ES"/>
    </w:rPr>
  </w:style>
  <w:style w:type="character" w:customStyle="1" w:styleId="04-instituceacorrespondingauthorChar">
    <w:name w:val="04-instituce a corresponding author Char"/>
    <w:link w:val="04-instituceacorrespondingauthor"/>
    <w:rsid w:val="00B10ADA"/>
    <w:rPr>
      <w:rFonts w:asciiTheme="majorHAnsi" w:eastAsia="MS Mincho" w:hAnsiTheme="majorHAnsi" w:cs="Arial"/>
      <w:color w:val="020202"/>
      <w:sz w:val="18"/>
      <w:szCs w:val="18"/>
      <w:lang w:val="es-ES" w:eastAsia="es-ES"/>
    </w:rPr>
  </w:style>
  <w:style w:type="table" w:styleId="Mkatabulky">
    <w:name w:val="Table Grid"/>
    <w:basedOn w:val="Normlntabulka"/>
    <w:uiPriority w:val="39"/>
    <w:rsid w:val="005E1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AB2F4D"/>
    <w:rPr>
      <w:color w:val="954F72" w:themeColor="followedHyperlink"/>
      <w:u w:val="single"/>
    </w:rPr>
  </w:style>
  <w:style w:type="character" w:customStyle="1" w:styleId="shorttext">
    <w:name w:val="short_text"/>
    <w:rsid w:val="00AD1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1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18228ea8-0508-4103-8703-ff528ffddd09" xsi:nil="true"/>
    <Invited_Students xmlns="18228ea8-0508-4103-8703-ff528ffddd09" xsi:nil="true"/>
    <Is_Collaboration_Space_Locked xmlns="18228ea8-0508-4103-8703-ff528ffddd09" xsi:nil="true"/>
    <Invited_Members xmlns="18228ea8-0508-4103-8703-ff528ffddd09" xsi:nil="true"/>
    <Leaders xmlns="18228ea8-0508-4103-8703-ff528ffddd09">
      <UserInfo>
        <DisplayName/>
        <AccountId xsi:nil="true"/>
        <AccountType/>
      </UserInfo>
    </Leaders>
    <Invited_Teachers xmlns="18228ea8-0508-4103-8703-ff528ffddd09" xsi:nil="true"/>
    <DefaultSectionNames xmlns="18228ea8-0508-4103-8703-ff528ffddd09" xsi:nil="true"/>
    <Has_Leaders_Only_SectionGroup xmlns="18228ea8-0508-4103-8703-ff528ffddd09" xsi:nil="true"/>
    <CultureName xmlns="18228ea8-0508-4103-8703-ff528ffddd09" xsi:nil="true"/>
    <Students xmlns="18228ea8-0508-4103-8703-ff528ffddd09">
      <UserInfo>
        <DisplayName/>
        <AccountId xsi:nil="true"/>
        <AccountType/>
      </UserInfo>
    </Students>
    <Student_Groups xmlns="18228ea8-0508-4103-8703-ff528ffddd09">
      <UserInfo>
        <DisplayName/>
        <AccountId xsi:nil="true"/>
        <AccountType/>
      </UserInfo>
    </Student_Groups>
    <Owner xmlns="18228ea8-0508-4103-8703-ff528ffddd09">
      <UserInfo>
        <DisplayName/>
        <AccountId xsi:nil="true"/>
        <AccountType/>
      </UserInfo>
    </Owner>
    <IsNotebookLocked xmlns="18228ea8-0508-4103-8703-ff528ffddd09" xsi:nil="true"/>
    <Templates xmlns="18228ea8-0508-4103-8703-ff528ffddd09" xsi:nil="true"/>
    <Has_Teacher_Only_SectionGroup xmlns="18228ea8-0508-4103-8703-ff528ffddd09" xsi:nil="true"/>
    <Members xmlns="18228ea8-0508-4103-8703-ff528ffddd09">
      <UserInfo>
        <DisplayName/>
        <AccountId xsi:nil="true"/>
        <AccountType/>
      </UserInfo>
    </Members>
    <Member_Groups xmlns="18228ea8-0508-4103-8703-ff528ffddd09">
      <UserInfo>
        <DisplayName/>
        <AccountId xsi:nil="true"/>
        <AccountType/>
      </UserInfo>
    </Member_Groups>
    <NotebookType xmlns="18228ea8-0508-4103-8703-ff528ffddd09" xsi:nil="true"/>
    <FolderType xmlns="18228ea8-0508-4103-8703-ff528ffddd09" xsi:nil="true"/>
    <Teachers xmlns="18228ea8-0508-4103-8703-ff528ffddd09">
      <UserInfo>
        <DisplayName/>
        <AccountId xsi:nil="true"/>
        <AccountType/>
      </UserInfo>
    </Teachers>
    <AppVersion xmlns="18228ea8-0508-4103-8703-ff528ffddd09" xsi:nil="true"/>
    <TeamsChannelId xmlns="18228ea8-0508-4103-8703-ff528ffddd09" xsi:nil="true"/>
    <Invited_Leaders xmlns="18228ea8-0508-4103-8703-ff528ffddd0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42FBB4B7C3D048A3DE7650CBA3DF56" ma:contentTypeVersion="36" ma:contentTypeDescription="Vytvoří nový dokument" ma:contentTypeScope="" ma:versionID="116a87a95a3244324f44cf6f1b510421">
  <xsd:schema xmlns:xsd="http://www.w3.org/2001/XMLSchema" xmlns:xs="http://www.w3.org/2001/XMLSchema" xmlns:p="http://schemas.microsoft.com/office/2006/metadata/properties" xmlns:ns3="cd7c8aa7-7a97-411e-b3de-170e79833e98" xmlns:ns4="18228ea8-0508-4103-8703-ff528ffddd09" targetNamespace="http://schemas.microsoft.com/office/2006/metadata/properties" ma:root="true" ma:fieldsID="7379ffb382f3c9d4e96ffc608b4aa3df" ns3:_="" ns4:_="">
    <xsd:import namespace="cd7c8aa7-7a97-411e-b3de-170e79833e98"/>
    <xsd:import namespace="18228ea8-0508-4103-8703-ff528ffddd0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Has_Leaders_Only_SectionGroup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c8aa7-7a97-411e-b3de-170e79833e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28ea8-0508-4103-8703-ff528ffddd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Leaders" ma:index="35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6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7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8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9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40" nillable="true" ma:displayName="Has Leaders Only SectionGroup" ma:internalName="Has_Leaders_Only_SectionGroup">
      <xsd:simpleType>
        <xsd:restriction base="dms:Boolean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015D2-E04E-4FD7-A3C6-E0155FC6A9D0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A8FE21A1-C379-42F5-90F7-3ACB4C6BD3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749AA0-5C3E-43B8-8416-965F7C5E3BEA}">
  <ds:schemaRefs>
    <ds:schemaRef ds:uri="http://schemas.microsoft.com/office/2006/metadata/properties"/>
    <ds:schemaRef ds:uri="http://schemas.microsoft.com/office/infopath/2007/PartnerControls"/>
    <ds:schemaRef ds:uri="18228ea8-0508-4103-8703-ff528ffddd09"/>
  </ds:schemaRefs>
</ds:datastoreItem>
</file>

<file path=customXml/itemProps4.xml><?xml version="1.0" encoding="utf-8"?>
<ds:datastoreItem xmlns:ds="http://schemas.openxmlformats.org/officeDocument/2006/customXml" ds:itemID="{D028D20A-E316-41E8-A36C-548687A6B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c8aa7-7a97-411e-b3de-170e79833e98"/>
    <ds:schemaRef ds:uri="18228ea8-0508-4103-8703-ff528ffddd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081A7E0-0B3A-411C-82E5-3B0BCCC8A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368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Vokřál</dc:creator>
  <cp:keywords/>
  <dc:description/>
  <cp:lastModifiedBy>Ivan Vokřál</cp:lastModifiedBy>
  <cp:revision>525</cp:revision>
  <cp:lastPrinted>2021-09-07T00:56:00Z</cp:lastPrinted>
  <dcterms:created xsi:type="dcterms:W3CDTF">2021-07-16T15:55:00Z</dcterms:created>
  <dcterms:modified xsi:type="dcterms:W3CDTF">2023-02-10T10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2FBB4B7C3D048A3DE7650CBA3DF56</vt:lpwstr>
  </property>
</Properties>
</file>